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in ling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g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908 North Owen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incmcnichol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227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er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6/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